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page" w:horzAnchor="margin" w:tblpXSpec="center" w:tblpY="1186"/>
        <w:tblW w:w="104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8"/>
        <w:gridCol w:w="2807"/>
        <w:gridCol w:w="2352"/>
        <w:gridCol w:w="525"/>
        <w:gridCol w:w="3748"/>
      </w:tblGrid>
      <w:tr w:rsidR="00EC6FE7" w:rsidTr="001411C9">
        <w:tc>
          <w:tcPr>
            <w:tcW w:w="6167" w:type="dxa"/>
            <w:gridSpan w:val="3"/>
            <w:tcBorders>
              <w:bottom w:val="single" w:sz="4" w:space="0" w:color="auto"/>
            </w:tcBorders>
          </w:tcPr>
          <w:p w:rsidR="00EC6FE7" w:rsidRPr="000A6A3B" w:rsidRDefault="002B4E72" w:rsidP="003259DE">
            <w:pPr>
              <w:rPr>
                <w:rFonts w:ascii="Book Antiqua" w:eastAsia="Georgia" w:hAnsi="Book Antiqua" w:cs="Georgia"/>
                <w:b/>
                <w:sz w:val="10"/>
                <w:szCs w:val="60"/>
              </w:rPr>
            </w:pPr>
            <w:r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 xml:space="preserve">MD. JAMAL </w:t>
            </w:r>
            <w:r w:rsidR="00EC6FE7" w:rsidRPr="000A6A3B">
              <w:rPr>
                <w:rFonts w:ascii="Book Antiqua" w:eastAsia="Georgia" w:hAnsi="Book Antiqua" w:cs="Georgia"/>
                <w:b/>
                <w:sz w:val="60"/>
                <w:szCs w:val="60"/>
              </w:rPr>
              <w:t>UDDIN</w:t>
            </w:r>
            <w:r w:rsidR="00EC6FE7" w:rsidRPr="000A6A3B">
              <w:rPr>
                <w:rFonts w:ascii="Book Antiqua" w:eastAsia="Times New Roman" w:hAnsi="Book Antiqua" w:cs="Times New Roman"/>
                <w:b/>
                <w:bCs/>
                <w:color w:val="0070C0"/>
                <w:sz w:val="60"/>
                <w:szCs w:val="60"/>
              </w:rPr>
              <w:t xml:space="preserve">                       </w:t>
            </w:r>
          </w:p>
          <w:p w:rsidR="00EC6FE7" w:rsidRPr="000A6A3B" w:rsidRDefault="000A6A3B" w:rsidP="003259DE">
            <w:pPr>
              <w:rPr>
                <w:rFonts w:ascii="Book Antiqua" w:eastAsia="Georgia" w:hAnsi="Book Antiqua" w:cs="Georgia"/>
                <w:b/>
                <w:sz w:val="52"/>
                <w:szCs w:val="52"/>
              </w:rPr>
            </w:pPr>
            <w:r w:rsidRPr="003B6CFA">
              <w:rPr>
                <w:rFonts w:ascii="Book Antiqua" w:eastAsia="Times New Roman" w:hAnsi="Book Antiqua" w:cs="Times New Roman"/>
                <w:b/>
                <w:bCs/>
                <w:color w:val="1F497D" w:themeColor="text2"/>
                <w:sz w:val="24"/>
              </w:rPr>
              <w:t>Front End React Developer</w:t>
            </w:r>
            <w:r w:rsidR="003B6CFA">
              <w:rPr>
                <w:rFonts w:ascii="Book Antiqua" w:eastAsia="Times New Roman" w:hAnsi="Book Antiqua" w:cs="Times New Roman"/>
                <w:b/>
                <w:bCs/>
                <w:color w:val="1F497D" w:themeColor="text2"/>
                <w:sz w:val="24"/>
              </w:rPr>
              <w:t xml:space="preserve"> | Apprentice Programmer</w:t>
            </w:r>
          </w:p>
        </w:tc>
        <w:tc>
          <w:tcPr>
            <w:tcW w:w="4273" w:type="dxa"/>
            <w:gridSpan w:val="2"/>
            <w:tcBorders>
              <w:bottom w:val="single" w:sz="4" w:space="0" w:color="auto"/>
            </w:tcBorders>
          </w:tcPr>
          <w:p w:rsidR="00EC6FE7" w:rsidRPr="00E33B37" w:rsidRDefault="00C706C1" w:rsidP="003259DE">
            <w:pPr>
              <w:pStyle w:val="ListParagraph"/>
              <w:numPr>
                <w:ilvl w:val="0"/>
                <w:numId w:val="4"/>
              </w:num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hyperlink r:id="rId9" w:history="1">
              <w:r w:rsidR="00EC6FE7" w:rsidRPr="00E33B37">
                <w:rPr>
                  <w:rStyle w:val="Hyperlink"/>
                  <w:rFonts w:ascii="Book Antiqua" w:eastAsia="Verdana" w:hAnsi="Book Antiqua" w:cs="Verdana"/>
                  <w:color w:val="0070C0"/>
                  <w:sz w:val="24"/>
                  <w:szCs w:val="24"/>
                  <w:u w:val="none"/>
                </w:rPr>
                <w:t>jamal.pb95@gmail.com</w:t>
              </w:r>
            </w:hyperlink>
          </w:p>
          <w:p w:rsidR="00EC6FE7" w:rsidRPr="00E33B37" w:rsidRDefault="00EC6FE7" w:rsidP="003259DE">
            <w:pPr>
              <w:pStyle w:val="ListParagraph"/>
              <w:numPr>
                <w:ilvl w:val="0"/>
                <w:numId w:val="5"/>
              </w:numPr>
              <w:rPr>
                <w:rFonts w:ascii="Book Antiqua" w:hAnsi="Book Antiqua"/>
                <w:color w:val="0070C0"/>
                <w:sz w:val="24"/>
                <w:szCs w:val="24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+8801717451209</w:t>
            </w:r>
          </w:p>
          <w:p w:rsidR="00EC6FE7" w:rsidRPr="00E33B37" w:rsidRDefault="00E33B37" w:rsidP="003259DE">
            <w:pPr>
              <w:pStyle w:val="ListParagraph"/>
              <w:numPr>
                <w:ilvl w:val="0"/>
                <w:numId w:val="6"/>
              </w:numPr>
              <w:rPr>
                <w:rStyle w:val="Hyperlink"/>
                <w:rFonts w:ascii="Book Antiqua" w:hAnsi="Book Antiqu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www.freecodecamp.org/jamal-pb95/"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E33B37" w:rsidP="003259DE">
            <w:pPr>
              <w:pStyle w:val="ListParagraph"/>
              <w:numPr>
                <w:ilvl w:val="0"/>
                <w:numId w:val="7"/>
              </w:numPr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begin"/>
            </w:r>
            <w:r w:rsidR="00D12761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instrText>HYPERLINK "https://github.com/jamal-pb95/"</w:instrText>
            </w: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separate"/>
            </w:r>
            <w:r w:rsidR="00EC6FE7" w:rsidRPr="00E33B37">
              <w:rPr>
                <w:rStyle w:val="Hyperlink"/>
                <w:rFonts w:ascii="Book Antiqua" w:eastAsia="Verdana" w:hAnsi="Book Antiqua" w:cs="Verdana"/>
                <w:color w:val="0070C0"/>
                <w:sz w:val="24"/>
                <w:szCs w:val="24"/>
                <w:u w:val="none"/>
              </w:rPr>
              <w:t>jamal-pb95</w:t>
            </w:r>
          </w:p>
          <w:p w:rsidR="00EC6FE7" w:rsidRPr="00D12761" w:rsidRDefault="00E33B37" w:rsidP="003259DE">
            <w:pPr>
              <w:pStyle w:val="ListParagraph"/>
              <w:numPr>
                <w:ilvl w:val="0"/>
                <w:numId w:val="8"/>
              </w:numPr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</w:pPr>
            <w:r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fldChar w:fldCharType="end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begin"/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instrText xml:space="preserve"> HYPERLINK "https://www.linkedin.com/in/jamal-pb95/" </w:instrText>
            </w:r>
            <w:r w:rsidR="00D12761"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separate"/>
            </w:r>
            <w:r w:rsidR="00EC6FE7" w:rsidRPr="00D12761">
              <w:rPr>
                <w:rStyle w:val="Hyperlink"/>
                <w:rFonts w:ascii="Book Antiqua" w:eastAsia="Verdana" w:hAnsi="Book Antiqua" w:cs="Verdana"/>
                <w:color w:val="4F81BD" w:themeColor="accent1"/>
                <w:sz w:val="24"/>
                <w:szCs w:val="24"/>
                <w:u w:val="none"/>
              </w:rPr>
              <w:t>jamal-pb95</w:t>
            </w:r>
          </w:p>
          <w:p w:rsidR="002B4E72" w:rsidRPr="00E33B37" w:rsidRDefault="00D12761" w:rsidP="003259DE">
            <w:pPr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</w:pPr>
            <w:r w:rsidRPr="00D12761">
              <w:rPr>
                <w:rFonts w:ascii="Book Antiqua" w:eastAsia="Verdana" w:hAnsi="Book Antiqua" w:cs="Verdana"/>
                <w:color w:val="4F81BD" w:themeColor="accent1"/>
                <w:sz w:val="24"/>
                <w:szCs w:val="24"/>
              </w:rPr>
              <w:fldChar w:fldCharType="end"/>
            </w:r>
            <w:r w:rsidR="002B4E72" w:rsidRPr="00E33B37">
              <w:rPr>
                <w:rFonts w:ascii="Book Antiqua" w:eastAsia="Verdana" w:hAnsi="Book Antiqua" w:cs="Verdana"/>
                <w:noProof/>
                <w:color w:val="0070C0"/>
                <w:sz w:val="24"/>
                <w:szCs w:val="24"/>
                <w:lang w:bidi="ar-SA"/>
              </w:rPr>
              <w:drawing>
                <wp:anchor distT="0" distB="0" distL="114300" distR="114300" simplePos="0" relativeHeight="251658240" behindDoc="1" locked="0" layoutInCell="1" allowOverlap="1" wp14:anchorId="1FB1F17C" wp14:editId="0889F6CB">
                  <wp:simplePos x="0" y="0"/>
                  <wp:positionH relativeFrom="column">
                    <wp:posOffset>226695</wp:posOffset>
                  </wp:positionH>
                  <wp:positionV relativeFrom="paragraph">
                    <wp:posOffset>-4445</wp:posOffset>
                  </wp:positionV>
                  <wp:extent cx="162574" cy="162574"/>
                  <wp:effectExtent l="0" t="0" r="8890" b="889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om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74" cy="1625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B4E72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E33B37" w:rsidRPr="00E33B37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 xml:space="preserve">      </w:t>
            </w:r>
            <w:r w:rsidR="00C34A63">
              <w:rPr>
                <w:rFonts w:ascii="Book Antiqua" w:eastAsia="Verdana" w:hAnsi="Book Antiqua" w:cs="Verdana"/>
                <w:color w:val="0070C0"/>
                <w:sz w:val="24"/>
                <w:szCs w:val="24"/>
              </w:rPr>
              <w:t>http://jaamaal.xyz</w:t>
            </w:r>
          </w:p>
          <w:p w:rsidR="002B4E72" w:rsidRPr="002B4E72" w:rsidRDefault="002B4E72" w:rsidP="003259DE">
            <w:pPr>
              <w:rPr>
                <w:rFonts w:ascii="Book Antiqua" w:eastAsia="Verdana" w:hAnsi="Book Antiqua" w:cs="Verdana"/>
                <w:color w:val="0070C0"/>
              </w:rPr>
            </w:pPr>
          </w:p>
        </w:tc>
      </w:tr>
      <w:tr w:rsidR="000A6A3B" w:rsidTr="001411C9">
        <w:tc>
          <w:tcPr>
            <w:tcW w:w="10440" w:type="dxa"/>
            <w:gridSpan w:val="5"/>
            <w:tcBorders>
              <w:top w:val="single" w:sz="4" w:space="0" w:color="auto"/>
            </w:tcBorders>
          </w:tcPr>
          <w:p w:rsidR="003259DE" w:rsidRPr="003259DE" w:rsidRDefault="003259DE" w:rsidP="003259DE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0A6A3B" w:rsidRPr="00E33B37" w:rsidRDefault="00382FB0" w:rsidP="00E33B37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TECHNICAL SKILL:</w:t>
            </w:r>
            <w:r w:rsidR="00E33B37"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 xml:space="preserve"> </w:t>
            </w:r>
          </w:p>
        </w:tc>
      </w:tr>
      <w:tr w:rsidR="001411C9" w:rsidTr="00C34A63">
        <w:tc>
          <w:tcPr>
            <w:tcW w:w="1008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1411C9" w:rsidRDefault="001411C9" w:rsidP="001411C9">
            <w:pPr>
              <w:widowControl w:val="0"/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</w:rPr>
            </w:pPr>
          </w:p>
        </w:tc>
        <w:tc>
          <w:tcPr>
            <w:tcW w:w="2807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avaScript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ES6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jQuery</w:t>
            </w:r>
            <w:proofErr w:type="spellEnd"/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React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Redux</w:t>
            </w:r>
            <w:proofErr w:type="spellEnd"/>
          </w:p>
          <w:p w:rsidR="001411C9" w:rsidRPr="001411C9" w:rsidRDefault="001411C9" w:rsidP="00C34A63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2877" w:type="dxa"/>
            <w:gridSpan w:val="2"/>
          </w:tcPr>
          <w:p w:rsidR="001411C9" w:rsidRDefault="001411C9" w:rsidP="001411C9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HTML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CSS</w:t>
            </w:r>
            <w:r w:rsidR="009300F7">
              <w:rPr>
                <w:rFonts w:ascii="Book Antiqua" w:hAnsi="Book Antiqua" w:cstheme="majorHAnsi"/>
                <w:b/>
                <w:bCs/>
                <w:szCs w:val="22"/>
              </w:rPr>
              <w:t>/Sass</w:t>
            </w:r>
          </w:p>
          <w:p w:rsidR="00C34A63" w:rsidRPr="00CE2505" w:rsidRDefault="009300F7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Bootstrap</w:t>
            </w:r>
          </w:p>
          <w:p w:rsidR="00C34A63" w:rsidRDefault="009300F7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Python</w:t>
            </w:r>
          </w:p>
          <w:p w:rsidR="00C34A63" w:rsidRPr="00CE2505" w:rsidRDefault="00C34A63" w:rsidP="00C34A63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szCs w:val="22"/>
              </w:rPr>
              <w:t>SQL</w:t>
            </w:r>
          </w:p>
          <w:p w:rsidR="001411C9" w:rsidRPr="001411C9" w:rsidRDefault="001411C9" w:rsidP="00C34A63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  <w:tc>
          <w:tcPr>
            <w:tcW w:w="3748" w:type="dxa"/>
          </w:tcPr>
          <w:p w:rsidR="001411C9" w:rsidRPr="00CE2505" w:rsidRDefault="001411C9" w:rsidP="001411C9">
            <w:pPr>
              <w:pStyle w:val="ListParagraph"/>
              <w:shd w:val="clear" w:color="auto" w:fill="FFFFFF" w:themeFill="background1"/>
              <w:ind w:left="360"/>
              <w:rPr>
                <w:rFonts w:ascii="Book Antiqua" w:hAnsi="Book Antiqua" w:cstheme="majorHAnsi"/>
                <w:b/>
                <w:bCs/>
                <w:sz w:val="24"/>
              </w:rPr>
            </w:pP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DevTools</w:t>
            </w:r>
            <w:proofErr w:type="spellEnd"/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Photoshop</w:t>
            </w:r>
          </w:p>
          <w:p w:rsidR="001411C9" w:rsidRPr="00CE2505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Git</w:t>
            </w:r>
            <w:proofErr w:type="spellEnd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 xml:space="preserve"> &amp;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Github</w:t>
            </w:r>
            <w:proofErr w:type="spellEnd"/>
          </w:p>
          <w:p w:rsidR="001411C9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szCs w:val="22"/>
              </w:rPr>
              <w:t>Linux</w:t>
            </w:r>
          </w:p>
          <w:p w:rsidR="001411C9" w:rsidRDefault="001411C9" w:rsidP="001411C9">
            <w:pPr>
              <w:pStyle w:val="ListParagraph"/>
              <w:widowControl w:val="0"/>
              <w:numPr>
                <w:ilvl w:val="0"/>
                <w:numId w:val="9"/>
              </w:numPr>
              <w:shd w:val="clear" w:color="auto" w:fill="FFFFFF" w:themeFill="background1"/>
              <w:ind w:right="300"/>
              <w:rPr>
                <w:rFonts w:ascii="Book Antiqua" w:hAnsi="Book Antiqua" w:cstheme="majorHAnsi"/>
                <w:b/>
                <w:bCs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szCs w:val="22"/>
              </w:rPr>
              <w:t>Heroku</w:t>
            </w:r>
            <w:proofErr w:type="spellEnd"/>
          </w:p>
          <w:p w:rsidR="001411C9" w:rsidRPr="00CE2505" w:rsidRDefault="001411C9" w:rsidP="001411C9">
            <w:pPr>
              <w:pStyle w:val="ListParagraph"/>
              <w:widowControl w:val="0"/>
              <w:shd w:val="clear" w:color="auto" w:fill="FFFFFF" w:themeFill="background1"/>
              <w:ind w:left="360" w:right="300"/>
              <w:rPr>
                <w:rFonts w:ascii="Book Antiqua" w:hAnsi="Book Antiqua" w:cstheme="majorHAnsi"/>
                <w:b/>
                <w:bCs/>
                <w:szCs w:val="22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Times New Roman" w:hAnsi="Book Antiqua" w:cs="Times New Roman"/>
                <w:sz w:val="16"/>
                <w:szCs w:val="16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WORK EXPERIENCE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  <w:u w:val="single"/>
              </w:rPr>
            </w:pP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  <w:t>MIS Executive, IT &amp; MIS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(October, 2016 – Present)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National Polymer Industries Limited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  </w:t>
            </w:r>
            <w:r w:rsidRPr="00382FB0">
              <w:rPr>
                <w:rFonts w:ascii="Book Antiqua" w:eastAsia="Georgia" w:hAnsi="Book Antiqua" w:cs="Georgia"/>
                <w:b/>
                <w:sz w:val="24"/>
                <w:szCs w:val="24"/>
              </w:rPr>
              <w:t>Location: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Uday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Tower,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Gulshan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-1, Dhaka, Bangladesh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  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Technology used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: Oracle EBS, SQL Database and LAN/WAN technologies.</w:t>
            </w:r>
          </w:p>
          <w:p w:rsidR="001411C9" w:rsidRPr="003259DE" w:rsidRDefault="001411C9" w:rsidP="001411C9">
            <w:pPr>
              <w:rPr>
                <w:rFonts w:ascii="Book Antiqua" w:eastAsia="Georgia" w:hAnsi="Book Antiqua" w:cs="Georgia"/>
                <w:sz w:val="20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PROJECTS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DB71EA" w:rsidRDefault="00DB71EA" w:rsidP="00DB71EA">
            <w:pPr>
              <w:widowControl w:val="0"/>
              <w:shd w:val="clear" w:color="auto" w:fill="FFFFFF" w:themeFill="background1"/>
              <w:spacing w:before="120"/>
              <w:ind w:right="300"/>
              <w:rPr>
                <w:rFonts w:ascii="Book Antiqua" w:eastAsia="Georgia" w:hAnsi="Book Antiqua" w:cs="Georgia"/>
                <w:sz w:val="10"/>
                <w:szCs w:val="10"/>
              </w:rPr>
            </w:pPr>
          </w:p>
          <w:p w:rsidR="009300F7" w:rsidRPr="009300F7" w:rsidRDefault="00730465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1" w:history="1">
              <w:r w:rsidR="009300F7" w:rsidRPr="00730465">
                <w:rPr>
                  <w:rStyle w:val="Hyperlink"/>
                  <w:rFonts w:ascii="Book Antiqua" w:hAnsi="Book Antiqua" w:cstheme="majorHAnsi"/>
                  <w:b/>
                </w:rPr>
                <w:t>Pet Finder App</w:t>
              </w:r>
            </w:hyperlink>
            <w:r w:rsidR="009300F7">
              <w:rPr>
                <w:rFonts w:ascii="Book Antiqua" w:hAnsi="Book Antiqua" w:cstheme="majorHAnsi"/>
                <w:b/>
              </w:rPr>
              <w:t xml:space="preserve"> </w:t>
            </w:r>
            <w:r w:rsidR="009300F7">
              <w:rPr>
                <w:rFonts w:ascii="Book Antiqua" w:hAnsi="Book Antiqua" w:cstheme="majorHAnsi"/>
              </w:rPr>
              <w:t xml:space="preserve">(React, JSX, Context, Portals, </w:t>
            </w:r>
            <w:proofErr w:type="spellStart"/>
            <w:r w:rsidR="009300F7">
              <w:rPr>
                <w:rFonts w:ascii="Book Antiqua" w:hAnsi="Book Antiqua" w:cstheme="majorHAnsi"/>
              </w:rPr>
              <w:t>ESLint</w:t>
            </w:r>
            <w:proofErr w:type="spellEnd"/>
            <w:r w:rsidR="009300F7">
              <w:rPr>
                <w:rFonts w:ascii="Book Antiqua" w:hAnsi="Book Antiqua" w:cstheme="majorHAnsi"/>
              </w:rPr>
              <w:t>, Prettier etc.)</w:t>
            </w:r>
          </w:p>
          <w:p w:rsidR="00DB71EA" w:rsidRPr="00DB71EA" w:rsidRDefault="00C706C1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</w:rPr>
            </w:pPr>
            <w:hyperlink r:id="rId12" w:history="1">
              <w:r w:rsidR="00DB71EA" w:rsidRPr="006A5F80">
                <w:rPr>
                  <w:rStyle w:val="Hyperlink"/>
                  <w:rFonts w:ascii="Book Antiqua" w:hAnsi="Book Antiqua" w:cstheme="majorHAnsi"/>
                  <w:b/>
                </w:rPr>
                <w:t>Random Quote Machine</w:t>
              </w:r>
            </w:hyperlink>
            <w:r w:rsidR="00DB71EA">
              <w:rPr>
                <w:rFonts w:ascii="Book Antiqua" w:hAnsi="Book Antiqua" w:cstheme="majorHAnsi"/>
                <w:b/>
              </w:rPr>
              <w:t xml:space="preserve"> </w:t>
            </w:r>
            <w:r w:rsidR="00DB71EA" w:rsidRPr="00DB71EA">
              <w:rPr>
                <w:rFonts w:ascii="Book Antiqua" w:hAnsi="Book Antiqua" w:cstheme="majorHAnsi"/>
              </w:rPr>
              <w:t>(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 xml:space="preserve">HTML, CSS, Bootstrap, </w:t>
            </w:r>
            <w:r w:rsidR="009300F7">
              <w:rPr>
                <w:rFonts w:ascii="Book Antiqua" w:hAnsi="Book Antiqua" w:cstheme="majorHAnsi"/>
                <w:szCs w:val="22"/>
              </w:rPr>
              <w:t>JavaScript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DB71EA" w:rsidRPr="00DB71EA" w:rsidRDefault="00C706C1" w:rsidP="00DB71EA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3" w:history="1">
              <w:r w:rsidR="00DB71EA" w:rsidRPr="006A5F80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Standard Calculator</w:t>
              </w:r>
            </w:hyperlink>
            <w:r w:rsidR="00DB71EA">
              <w:rPr>
                <w:rFonts w:ascii="Book Antiqua" w:hAnsi="Book Antiqua" w:cstheme="majorHAnsi"/>
                <w:b/>
                <w:szCs w:val="22"/>
              </w:rPr>
              <w:t xml:space="preserve"> </w:t>
            </w:r>
            <w:r w:rsidR="00DB71EA">
              <w:rPr>
                <w:rFonts w:ascii="Book Antiqua" w:hAnsi="Book Antiqua" w:cstheme="majorHAnsi"/>
                <w:szCs w:val="22"/>
              </w:rPr>
              <w:t>(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 xml:space="preserve">React, </w:t>
            </w:r>
            <w:proofErr w:type="spellStart"/>
            <w:r w:rsidR="00DB71EA" w:rsidRPr="00DB71EA">
              <w:rPr>
                <w:rFonts w:ascii="Book Antiqua" w:hAnsi="Book Antiqua" w:cstheme="majorHAnsi"/>
                <w:szCs w:val="22"/>
              </w:rPr>
              <w:t>ReactPoint</w:t>
            </w:r>
            <w:proofErr w:type="spellEnd"/>
            <w:r w:rsidR="00DB71EA" w:rsidRPr="00DB71EA">
              <w:rPr>
                <w:rFonts w:ascii="Book Antiqua" w:hAnsi="Book Antiqua" w:cstheme="majorHAnsi"/>
                <w:szCs w:val="22"/>
              </w:rPr>
              <w:t>, Number-to-local-string, JSX, CSS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1411C9" w:rsidRPr="009300F7" w:rsidRDefault="00C706C1" w:rsidP="009300F7">
            <w:pPr>
              <w:pStyle w:val="ListParagraph"/>
              <w:widowControl w:val="0"/>
              <w:numPr>
                <w:ilvl w:val="3"/>
                <w:numId w:val="9"/>
              </w:numPr>
              <w:shd w:val="clear" w:color="auto" w:fill="FFFFFF" w:themeFill="background1"/>
              <w:spacing w:before="120"/>
              <w:ind w:right="300"/>
              <w:rPr>
                <w:rFonts w:ascii="Book Antiqua" w:hAnsi="Book Antiqua" w:cstheme="majorHAnsi"/>
                <w:b/>
                <w:szCs w:val="22"/>
              </w:rPr>
            </w:pPr>
            <w:hyperlink r:id="rId14" w:history="1">
              <w:r w:rsidR="00DB71EA" w:rsidRPr="006A5F80">
                <w:rPr>
                  <w:rStyle w:val="Hyperlink"/>
                  <w:rFonts w:ascii="Book Antiqua" w:hAnsi="Book Antiqua" w:cstheme="majorHAnsi"/>
                  <w:b/>
                </w:rPr>
                <w:t>H</w:t>
              </w:r>
              <w:r w:rsidR="00DB71EA" w:rsidRPr="006A5F80">
                <w:rPr>
                  <w:rStyle w:val="Hyperlink"/>
                  <w:rFonts w:ascii="Book Antiqua" w:hAnsi="Book Antiqua" w:cstheme="majorHAnsi"/>
                  <w:b/>
                  <w:szCs w:val="22"/>
                </w:rPr>
                <w:t>acker News Clone</w:t>
              </w:r>
            </w:hyperlink>
            <w:r w:rsidR="00DB71EA" w:rsidRPr="00DB71EA">
              <w:rPr>
                <w:rFonts w:ascii="Book Antiqua" w:hAnsi="Book Antiqua" w:cstheme="majorHAnsi"/>
                <w:b/>
                <w:szCs w:val="22"/>
              </w:rPr>
              <w:t xml:space="preserve"> (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>React,</w:t>
            </w:r>
            <w:r w:rsidR="00DB71EA">
              <w:rPr>
                <w:rFonts w:ascii="Book Antiqua" w:hAnsi="Book Antiqua" w:cstheme="majorHAnsi"/>
                <w:szCs w:val="22"/>
              </w:rPr>
              <w:t xml:space="preserve"> JSX, AXIOS, </w:t>
            </w:r>
            <w:proofErr w:type="spellStart"/>
            <w:r w:rsidR="00DB71EA">
              <w:rPr>
                <w:rFonts w:ascii="Book Antiqua" w:hAnsi="Book Antiqua" w:cstheme="majorHAnsi"/>
                <w:szCs w:val="22"/>
              </w:rPr>
              <w:t>Lodash</w:t>
            </w:r>
            <w:proofErr w:type="spellEnd"/>
            <w:r w:rsidR="00DB71EA">
              <w:rPr>
                <w:rFonts w:ascii="Book Antiqua" w:hAnsi="Book Antiqua" w:cstheme="majorHAnsi"/>
                <w:szCs w:val="22"/>
              </w:rPr>
              <w:t>,</w:t>
            </w:r>
            <w:r w:rsidR="00DB71EA" w:rsidRPr="00DB71EA">
              <w:rPr>
                <w:rFonts w:ascii="Book Antiqua" w:hAnsi="Book Antiqua" w:cstheme="majorHAnsi"/>
                <w:szCs w:val="22"/>
              </w:rPr>
              <w:t xml:space="preserve"> Enzyme, CSS etc.</w:t>
            </w:r>
            <w:r w:rsidR="00DB71EA">
              <w:rPr>
                <w:rFonts w:ascii="Book Antiqua" w:hAnsi="Book Antiqua" w:cstheme="majorHAnsi"/>
                <w:szCs w:val="22"/>
              </w:rPr>
              <w:t>)</w:t>
            </w:r>
          </w:p>
          <w:p w:rsidR="009300F7" w:rsidRPr="009300F7" w:rsidRDefault="009300F7" w:rsidP="009300F7">
            <w:pPr>
              <w:pStyle w:val="ListParagraph"/>
              <w:widowControl w:val="0"/>
              <w:shd w:val="clear" w:color="auto" w:fill="FFFFFF" w:themeFill="background1"/>
              <w:spacing w:before="120"/>
              <w:ind w:left="1440" w:right="300"/>
              <w:rPr>
                <w:rFonts w:ascii="Book Antiqua" w:hAnsi="Book Antiqua" w:cstheme="majorHAnsi"/>
                <w:b/>
                <w:szCs w:val="22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24"/>
                <w:u w:val="single"/>
              </w:rPr>
              <w:t>INTEREST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contextualSpacing/>
              <w:rPr>
                <w:rFonts w:ascii="Book Antiqua" w:eastAsia="Georgia" w:hAnsi="Book Antiqua" w:cs="Georgia"/>
                <w:sz w:val="10"/>
              </w:rPr>
            </w:pP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 have</w:t>
            </w:r>
            <w:bookmarkStart w:id="0" w:name="_GoBack"/>
            <w:bookmarkEnd w:id="0"/>
            <w:r w:rsidRPr="003259DE">
              <w:rPr>
                <w:rFonts w:ascii="Book Antiqua" w:eastAsia="Georgia" w:hAnsi="Book Antiqua" w:cs="Georgia"/>
                <w:sz w:val="24"/>
              </w:rPr>
              <w:t xml:space="preserve"> a great deal of interest in learning and trying out new trends &amp; technologies</w:t>
            </w: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Sharing productivity,  programming and new technology  tips &amp; tricks on medium.com</w:t>
            </w:r>
          </w:p>
          <w:p w:rsidR="001411C9" w:rsidRPr="003259DE" w:rsidRDefault="001411C9" w:rsidP="001411C9">
            <w:pPr>
              <w:numPr>
                <w:ilvl w:val="0"/>
                <w:numId w:val="2"/>
              </w:numPr>
              <w:contextualSpacing/>
              <w:rPr>
                <w:rFonts w:ascii="Book Antiqua" w:eastAsia="Georgia" w:hAnsi="Book Antiqua" w:cs="Georgia"/>
                <w:sz w:val="24"/>
              </w:rPr>
            </w:pPr>
            <w:r w:rsidRPr="003259DE">
              <w:rPr>
                <w:rFonts w:ascii="Book Antiqua" w:eastAsia="Georgia" w:hAnsi="Book Antiqua" w:cs="Georgia"/>
                <w:sz w:val="24"/>
              </w:rPr>
              <w:t>In near future, I intend to contribute to open source and learn more about functional programming and core CS topics using JavaScript &amp; Python</w:t>
            </w:r>
          </w:p>
          <w:p w:rsidR="001411C9" w:rsidRPr="00192F17" w:rsidRDefault="001411C9" w:rsidP="001411C9">
            <w:pPr>
              <w:ind w:left="720"/>
              <w:contextualSpacing/>
              <w:rPr>
                <w:rFonts w:ascii="Book Antiqua" w:eastAsia="Georgia" w:hAnsi="Book Antiqua" w:cs="Georgia"/>
              </w:rPr>
            </w:pP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E33B37" w:rsidRDefault="001411C9" w:rsidP="001411C9">
            <w:pPr>
              <w:rPr>
                <w:rFonts w:ascii="Book Antiqua" w:eastAsia="Georgia" w:hAnsi="Book Antiqua" w:cs="Georgia"/>
                <w:b/>
                <w:sz w:val="40"/>
                <w:szCs w:val="40"/>
                <w:u w:val="single"/>
              </w:rPr>
            </w:pPr>
            <w:r w:rsidRPr="001411C9">
              <w:rPr>
                <w:rFonts w:ascii="Book Antiqua" w:eastAsia="Georgia" w:hAnsi="Book Antiqua" w:cs="Georgia"/>
                <w:b/>
                <w:sz w:val="28"/>
                <w:szCs w:val="40"/>
                <w:u w:val="single"/>
              </w:rPr>
              <w:t>EDUCATION:</w:t>
            </w:r>
          </w:p>
        </w:tc>
      </w:tr>
      <w:tr w:rsidR="001411C9" w:rsidTr="001411C9">
        <w:tc>
          <w:tcPr>
            <w:tcW w:w="10440" w:type="dxa"/>
            <w:gridSpan w:val="5"/>
          </w:tcPr>
          <w:p w:rsidR="001411C9" w:rsidRPr="003259DE" w:rsidRDefault="001411C9" w:rsidP="001411C9">
            <w:pPr>
              <w:rPr>
                <w:rFonts w:ascii="Book Antiqua" w:eastAsia="Georgia" w:hAnsi="Book Antiqua" w:cs="Georgia"/>
                <w:b/>
                <w:sz w:val="10"/>
                <w:szCs w:val="24"/>
              </w:rPr>
            </w:pPr>
          </w:p>
          <w:p w:rsidR="00C34A63" w:rsidRPr="00192F17" w:rsidRDefault="00C34A63" w:rsidP="00C34A63">
            <w:pPr>
              <w:rPr>
                <w:rFonts w:ascii="Book Antiqua" w:eastAsia="Georgia" w:hAnsi="Book Antiqua" w:cs="Georgia"/>
                <w:sz w:val="24"/>
                <w:szCs w:val="24"/>
              </w:rPr>
            </w:pP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Rajshahi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Polytechnic Institute</w:t>
            </w:r>
          </w:p>
          <w:p w:rsidR="00C34A63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Diploma in Computer Technology (</w:t>
            </w:r>
            <w:r w:rsidRPr="00192F17">
              <w:rPr>
                <w:rFonts w:ascii="Book Antiqua" w:hAnsi="Book Antiqua"/>
                <w:b/>
                <w:sz w:val="24"/>
                <w:szCs w:val="24"/>
              </w:rPr>
              <w:t>4</w:t>
            </w: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 Years)</w:t>
            </w:r>
          </w:p>
          <w:p w:rsidR="00C34A63" w:rsidRDefault="00C34A63" w:rsidP="001411C9">
            <w:pPr>
              <w:rPr>
                <w:rFonts w:ascii="Book Antiqua" w:eastAsia="Verdana" w:hAnsi="Book Antiqua" w:cs="Verdana"/>
                <w:sz w:val="24"/>
                <w:szCs w:val="24"/>
              </w:rPr>
            </w:pPr>
            <w:r>
              <w:rPr>
                <w:rFonts w:ascii="Book Antiqua" w:eastAsia="Georgia" w:hAnsi="Book Antiqua" w:cs="Georgia"/>
                <w:b/>
                <w:sz w:val="24"/>
                <w:szCs w:val="24"/>
              </w:rPr>
              <w:t>Feb</w:t>
            </w:r>
            <w:r w:rsidR="001411C9"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ruary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Verdana" w:hAnsi="Book Antiqua" w:cs="Verdana"/>
                <w:sz w:val="24"/>
                <w:szCs w:val="24"/>
              </w:rPr>
              <w:t>2016</w:t>
            </w:r>
            <w:r>
              <w:rPr>
                <w:rFonts w:ascii="Book Antiqua" w:eastAsia="Verdana" w:hAnsi="Book Antiqua" w:cs="Verdan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CGPA: </w:t>
            </w:r>
            <w:r w:rsidR="001411C9" w:rsidRPr="00192F17">
              <w:rPr>
                <w:rFonts w:ascii="Book Antiqua" w:eastAsia="Verdana" w:hAnsi="Book Antiqua" w:cs="Verdana"/>
                <w:sz w:val="24"/>
                <w:szCs w:val="24"/>
              </w:rPr>
              <w:t xml:space="preserve">3.49 out of 4                                                                                 </w:t>
            </w:r>
            <w:r w:rsidR="001411C9">
              <w:rPr>
                <w:rFonts w:ascii="Book Antiqua" w:eastAsia="Verdana" w:hAnsi="Book Antiqua" w:cs="Verdana"/>
                <w:sz w:val="24"/>
                <w:szCs w:val="24"/>
              </w:rPr>
              <w:t xml:space="preserve">  </w:t>
            </w:r>
          </w:p>
          <w:p w:rsidR="001411C9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</w:p>
          <w:p w:rsidR="00C34A63" w:rsidRPr="00192F17" w:rsidRDefault="00C34A63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Uzirpur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Golabari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Islamia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</w:t>
            </w:r>
            <w:proofErr w:type="spellStart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Dakhil</w:t>
            </w:r>
            <w:proofErr w:type="spellEnd"/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 Madrasah</w:t>
            </w:r>
          </w:p>
          <w:p w:rsidR="001411C9" w:rsidRPr="00192F17" w:rsidRDefault="001411C9" w:rsidP="001411C9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SSC(</w:t>
            </w:r>
            <w:proofErr w:type="spellStart"/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>Dakhil</w:t>
            </w:r>
            <w:proofErr w:type="spellEnd"/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), Science                                                                                                               </w:t>
            </w:r>
          </w:p>
          <w:p w:rsidR="001411C9" w:rsidRPr="00A53CF6" w:rsidRDefault="00C34A63" w:rsidP="00C34A63">
            <w:pPr>
              <w:rPr>
                <w:rFonts w:ascii="Book Antiqua" w:eastAsia="Georgia" w:hAnsi="Book Antiqua" w:cs="Georgia"/>
                <w:b/>
                <w:sz w:val="24"/>
                <w:szCs w:val="24"/>
              </w:rPr>
            </w:pPr>
            <w:r w:rsidRPr="00192F17">
              <w:rPr>
                <w:rFonts w:ascii="Book Antiqua" w:eastAsia="Georgia" w:hAnsi="Book Antiqua" w:cs="Georgia"/>
                <w:b/>
                <w:sz w:val="24"/>
                <w:szCs w:val="24"/>
              </w:rPr>
              <w:t xml:space="preserve">April, </w:t>
            </w:r>
            <w:r w:rsidRPr="00192F17">
              <w:rPr>
                <w:rFonts w:ascii="Book Antiqua" w:eastAsia="Georgia" w:hAnsi="Book Antiqua" w:cs="Georgia"/>
                <w:sz w:val="24"/>
                <w:szCs w:val="24"/>
              </w:rPr>
              <w:t>2011</w:t>
            </w:r>
            <w:r>
              <w:rPr>
                <w:rFonts w:ascii="Book Antiqua" w:eastAsia="Georgia" w:hAnsi="Book Antiqua" w:cs="Georgia"/>
                <w:sz w:val="24"/>
                <w:szCs w:val="24"/>
              </w:rPr>
              <w:t xml:space="preserve">, </w:t>
            </w:r>
            <w:r w:rsidR="001411C9" w:rsidRPr="00192F17">
              <w:rPr>
                <w:rFonts w:ascii="Book Antiqua" w:eastAsia="Georgia" w:hAnsi="Book Antiqua" w:cs="Georgia"/>
                <w:sz w:val="24"/>
                <w:szCs w:val="24"/>
              </w:rPr>
              <w:t xml:space="preserve">GPA: 5.00 out of 5.00                                        </w:t>
            </w:r>
            <w:r w:rsidR="001411C9">
              <w:rPr>
                <w:rFonts w:ascii="Book Antiqua" w:eastAsia="Georgia" w:hAnsi="Book Antiqua" w:cs="Georgia"/>
                <w:sz w:val="24"/>
                <w:szCs w:val="24"/>
              </w:rPr>
              <w:t xml:space="preserve">                 </w:t>
            </w:r>
          </w:p>
        </w:tc>
      </w:tr>
    </w:tbl>
    <w:p w:rsidR="007D0CF7" w:rsidRPr="007D0CF7" w:rsidRDefault="007D0CF7" w:rsidP="00C34A63">
      <w:pPr>
        <w:rPr>
          <w:rFonts w:ascii="Book Antiqua" w:eastAsia="Georgia" w:hAnsi="Book Antiqua" w:cs="Georgia"/>
        </w:rPr>
      </w:pPr>
    </w:p>
    <w:sectPr w:rsidR="007D0CF7" w:rsidRPr="007D0CF7"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706C1" w:rsidRDefault="00C706C1">
      <w:pPr>
        <w:spacing w:line="240" w:lineRule="auto"/>
      </w:pPr>
      <w:r>
        <w:separator/>
      </w:r>
    </w:p>
  </w:endnote>
  <w:endnote w:type="continuationSeparator" w:id="0">
    <w:p w:rsidR="00C706C1" w:rsidRDefault="00C706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Vrinda">
    <w:panose1 w:val="01010600010101010101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706C1" w:rsidRDefault="00C706C1">
      <w:pPr>
        <w:spacing w:line="240" w:lineRule="auto"/>
      </w:pPr>
      <w:r>
        <w:separator/>
      </w:r>
    </w:p>
  </w:footnote>
  <w:footnote w:type="continuationSeparator" w:id="0">
    <w:p w:rsidR="00C706C1" w:rsidRDefault="00C706C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03AAB" w:rsidRDefault="00D03AA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2.75pt;height:12.75pt;visibility:visible;mso-wrap-style:square" o:bullet="t">
        <v:imagedata r:id="rId1" o:title=""/>
      </v:shape>
    </w:pict>
  </w:numPicBullet>
  <w:numPicBullet w:numPicBulletId="1">
    <w:pict>
      <v:shape id="_x0000_i1047" type="#_x0000_t75" style="width:12.75pt;height:12.75pt;visibility:visible;mso-wrap-style:square" o:bullet="t">
        <v:imagedata r:id="rId2" o:title=""/>
      </v:shape>
    </w:pict>
  </w:numPicBullet>
  <w:numPicBullet w:numPicBulletId="2">
    <w:pict>
      <v:shape id="_x0000_i1048" type="#_x0000_t75" style="width:12pt;height:12pt;visibility:visible;mso-wrap-style:square" o:bullet="t">
        <v:imagedata r:id="rId3" o:title=""/>
      </v:shape>
    </w:pict>
  </w:numPicBullet>
  <w:numPicBullet w:numPicBulletId="3">
    <w:pict>
      <v:shape id="_x0000_i1049" type="#_x0000_t75" style="width:12.75pt;height:12.75pt;visibility:visible;mso-wrap-style:square" o:bullet="t">
        <v:imagedata r:id="rId4" o:title=""/>
      </v:shape>
    </w:pict>
  </w:numPicBullet>
  <w:numPicBullet w:numPicBulletId="4">
    <w:pict>
      <v:shape id="_x0000_i1050" type="#_x0000_t75" style="width:366pt;height:366pt;visibility:visible;mso-wrap-style:square" o:bullet="t">
        <v:imagedata r:id="rId5" o:title=""/>
      </v:shape>
    </w:pict>
  </w:numPicBullet>
  <w:abstractNum w:abstractNumId="0">
    <w:nsid w:val="18941E2B"/>
    <w:multiLevelType w:val="multilevel"/>
    <w:tmpl w:val="350EB20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2A221A6B"/>
    <w:multiLevelType w:val="hybridMultilevel"/>
    <w:tmpl w:val="581EED12"/>
    <w:lvl w:ilvl="0" w:tplc="67C0AE0E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ED6453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82D805D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E6CC3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58E28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37202B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2EBE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B58D7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EE9CB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>
    <w:nsid w:val="2F323D8D"/>
    <w:multiLevelType w:val="multilevel"/>
    <w:tmpl w:val="25A8FDA8"/>
    <w:lvl w:ilvl="0">
      <w:start w:val="1"/>
      <w:numFmt w:val="bullet"/>
      <w:lvlText w:val="●"/>
      <w:lvlJc w:val="left"/>
      <w:pPr>
        <w:ind w:left="720" w:hanging="360"/>
      </w:pPr>
      <w:rPr>
        <w:b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306E21E3"/>
    <w:multiLevelType w:val="hybridMultilevel"/>
    <w:tmpl w:val="9080FB5C"/>
    <w:lvl w:ilvl="0" w:tplc="7D583890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6101A1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6AA3F8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8C6B8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7430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060F5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8FE411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B811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92789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33EE6751"/>
    <w:multiLevelType w:val="hybridMultilevel"/>
    <w:tmpl w:val="99087194"/>
    <w:lvl w:ilvl="0" w:tplc="A756FD0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E18EB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6D2E1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2E61D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F2FC7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3F6DA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AA064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2489F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76245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>
    <w:nsid w:val="3FF60A91"/>
    <w:multiLevelType w:val="hybridMultilevel"/>
    <w:tmpl w:val="40DED8E2"/>
    <w:lvl w:ilvl="0" w:tplc="19309B6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CA6A6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DB8A2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7B065F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D164F4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286657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4F8E8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58A450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7FAE3B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>
    <w:nsid w:val="5F0D2EB5"/>
    <w:multiLevelType w:val="hybridMultilevel"/>
    <w:tmpl w:val="3F587EEE"/>
    <w:lvl w:ilvl="0" w:tplc="F5EA99E4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CAE782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1482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98D46A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24291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CF6A48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9EE6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256B1D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E0930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4"/>
  </w:num>
  <w:num w:numId="5">
    <w:abstractNumId w:val="5"/>
  </w:num>
  <w:num w:numId="6">
    <w:abstractNumId w:val="8"/>
  </w:num>
  <w:num w:numId="7">
    <w:abstractNumId w:val="3"/>
  </w:num>
  <w:num w:numId="8">
    <w:abstractNumId w:val="1"/>
  </w:num>
  <w:num w:numId="9">
    <w:abstractNumId w:val="6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3NjKzMDIyMzI2MjdU0lEKTi0uzszPAykwrQUA25y95iwAAAA="/>
  </w:docVars>
  <w:rsids>
    <w:rsidRoot w:val="00D03AAB"/>
    <w:rsid w:val="00021C01"/>
    <w:rsid w:val="00022E2B"/>
    <w:rsid w:val="0007698D"/>
    <w:rsid w:val="000879A0"/>
    <w:rsid w:val="000A6A3B"/>
    <w:rsid w:val="000F3FC3"/>
    <w:rsid w:val="001411C9"/>
    <w:rsid w:val="00192F17"/>
    <w:rsid w:val="001B4CB2"/>
    <w:rsid w:val="001D5144"/>
    <w:rsid w:val="002B4E72"/>
    <w:rsid w:val="003259DE"/>
    <w:rsid w:val="00382FB0"/>
    <w:rsid w:val="003B6CFA"/>
    <w:rsid w:val="00440750"/>
    <w:rsid w:val="005934CD"/>
    <w:rsid w:val="005A74AE"/>
    <w:rsid w:val="006A5F80"/>
    <w:rsid w:val="006F5608"/>
    <w:rsid w:val="00730465"/>
    <w:rsid w:val="007D0CF7"/>
    <w:rsid w:val="007D5B1E"/>
    <w:rsid w:val="008A31E7"/>
    <w:rsid w:val="00911332"/>
    <w:rsid w:val="009300F7"/>
    <w:rsid w:val="00A53CF6"/>
    <w:rsid w:val="00B255D6"/>
    <w:rsid w:val="00B6594C"/>
    <w:rsid w:val="00C34A63"/>
    <w:rsid w:val="00C706C1"/>
    <w:rsid w:val="00CF3242"/>
    <w:rsid w:val="00D03AAB"/>
    <w:rsid w:val="00D12761"/>
    <w:rsid w:val="00D12DD7"/>
    <w:rsid w:val="00D55BD7"/>
    <w:rsid w:val="00D64CDE"/>
    <w:rsid w:val="00DB71EA"/>
    <w:rsid w:val="00DE0989"/>
    <w:rsid w:val="00DF2E4E"/>
    <w:rsid w:val="00E33B37"/>
    <w:rsid w:val="00EA7517"/>
    <w:rsid w:val="00EC6FE7"/>
    <w:rsid w:val="00F31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US" w:eastAsia="en-US" w:bidi="bn-IN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D64CDE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EC6FE7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C6FE7"/>
    <w:pPr>
      <w:spacing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6FE7"/>
    <w:rPr>
      <w:rFonts w:ascii="Tahoma" w:hAnsi="Tahoma" w:cs="Tahoma"/>
      <w:sz w:val="16"/>
      <w:szCs w:val="20"/>
    </w:rPr>
  </w:style>
  <w:style w:type="paragraph" w:styleId="ListParagraph">
    <w:name w:val="List Paragraph"/>
    <w:basedOn w:val="Normal"/>
    <w:uiPriority w:val="34"/>
    <w:qFormat/>
    <w:rsid w:val="00EC6FE7"/>
    <w:pPr>
      <w:ind w:left="720"/>
      <w:contextualSpacing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jamal-pb95/js-calculator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github.com/jamal-pb95/random-quote-machine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jamal-pb95/adopt-me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mailto:jamal.pb95@gmail.com" TargetMode="External"/><Relationship Id="rId14" Type="http://schemas.openxmlformats.org/officeDocument/2006/relationships/hyperlink" Target="https://github.com/jamal-pb95/hackernews-clone" TargetMode="Externa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sential">
      <a:majorFont>
        <a:latin typeface="Arial Black"/>
        <a:ea typeface=""/>
        <a:cs typeface=""/>
        <a:font script="Jpan" typeface="ＭＳ Ｐゴシック"/>
        <a:font script="Hang" typeface="HY견고딕"/>
        <a:font script="Hans" typeface="微软雅黑"/>
        <a:font script="Hant" typeface="微軟正黑體"/>
        <a:font script="Arab" typeface="Tahoma"/>
        <a:font script="Hebr" typeface="Tahoma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13C653-8D85-46DD-BB13-34E48B693E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43</cp:revision>
  <cp:lastPrinted>2018-10-07T04:06:00Z</cp:lastPrinted>
  <dcterms:created xsi:type="dcterms:W3CDTF">2018-07-22T11:44:00Z</dcterms:created>
  <dcterms:modified xsi:type="dcterms:W3CDTF">2018-10-07T04:07:00Z</dcterms:modified>
</cp:coreProperties>
</file>